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15"/>
        <w:gridCol w:w="5383"/>
      </w:tblGrid>
      <w:tr w:rsidR="00F0720C" w14:paraId="106F5326" w14:textId="77777777" w:rsidTr="00C84EC7">
        <w:trPr>
          <w:trHeight w:val="6395"/>
        </w:trPr>
        <w:tc>
          <w:tcPr>
            <w:tcW w:w="5215" w:type="dxa"/>
          </w:tcPr>
          <w:p w14:paraId="5CC14C4A" w14:textId="5C95239B" w:rsidR="00F0720C" w:rsidRPr="00030BA2" w:rsidRDefault="00040F20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br/>
            </w:r>
            <w:r w:rsidR="00F0720C" w:rsidRPr="00030BA2">
              <w:rPr>
                <w:sz w:val="18"/>
                <w:szCs w:val="18"/>
              </w:rPr>
              <w:t>Address:</w:t>
            </w:r>
            <w:r w:rsidR="00A2423B" w:rsidRPr="00030BA2">
              <w:rPr>
                <w:sz w:val="18"/>
                <w:szCs w:val="18"/>
              </w:rPr>
              <w:t xml:space="preserve"> __________________________________</w:t>
            </w:r>
            <w:r w:rsidR="004F260D" w:rsidRPr="00030BA2">
              <w:rPr>
                <w:sz w:val="18"/>
                <w:szCs w:val="18"/>
              </w:rPr>
              <w:br/>
            </w:r>
          </w:p>
          <w:p w14:paraId="25975428" w14:textId="56089B6F" w:rsidR="00F0720C" w:rsidRPr="00030BA2" w:rsidRDefault="00F0720C" w:rsidP="0037729B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ity: </w:t>
            </w:r>
            <w:r w:rsidR="0037729B" w:rsidRPr="00030BA2">
              <w:rPr>
                <w:sz w:val="18"/>
                <w:szCs w:val="18"/>
              </w:rPr>
              <w:t xml:space="preserve">  </w:t>
            </w:r>
            <w:r w:rsidRPr="00030BA2">
              <w:rPr>
                <w:sz w:val="18"/>
                <w:szCs w:val="18"/>
              </w:rPr>
              <w:t>Madison</w:t>
            </w:r>
            <w:r w:rsidR="0037729B" w:rsidRPr="00030BA2">
              <w:rPr>
                <w:sz w:val="18"/>
                <w:szCs w:val="18"/>
              </w:rPr>
              <w:t xml:space="preserve">     Other:______________________</w:t>
            </w:r>
            <w:r w:rsidR="0037729B" w:rsidRPr="00030BA2">
              <w:rPr>
                <w:sz w:val="18"/>
                <w:szCs w:val="18"/>
              </w:rPr>
              <w:br/>
            </w:r>
          </w:p>
          <w:p w14:paraId="3984484A" w14:textId="77777777" w:rsidR="00F0720C" w:rsidRPr="00030BA2" w:rsidRDefault="00F0720C" w:rsidP="00F0720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22D61CD8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0B1D5BC5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20692FF1" w14:textId="7E60EE83" w:rsidR="00E64ADD" w:rsidRPr="00030BA2" w:rsidRDefault="00E64ADD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00564B1E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098C7A5F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6D3F3207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Home </w:t>
            </w:r>
            <w:r w:rsidR="005B5E74" w:rsidRPr="00030BA2">
              <w:rPr>
                <w:sz w:val="18"/>
                <w:szCs w:val="18"/>
              </w:rPr>
              <w:t>of Family Member</w:t>
            </w:r>
          </w:p>
          <w:p w14:paraId="16B5258C" w14:textId="03E04CE1" w:rsidR="00620E84" w:rsidRPr="00030BA2" w:rsidRDefault="00620E84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2C6F2282" w14:textId="77777777" w:rsidR="002E439B" w:rsidRPr="00030BA2" w:rsidRDefault="00F0720C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3E8B960A" w14:textId="77777777" w:rsidR="00F0720C" w:rsidRPr="00030BA2" w:rsidRDefault="002E439B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offee Shop/Cafe</w:t>
            </w:r>
            <w:r w:rsidR="00F0720C" w:rsidRPr="00030BA2">
              <w:rPr>
                <w:sz w:val="18"/>
                <w:szCs w:val="18"/>
              </w:rPr>
              <w:t xml:space="preserve"> </w:t>
            </w:r>
          </w:p>
          <w:p w14:paraId="3DE479D6" w14:textId="0122E30F" w:rsidR="00E64ADD" w:rsidRPr="00030BA2" w:rsidRDefault="00E64ADD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67AB201B" w14:textId="77777777" w:rsidR="00E64ADD" w:rsidRPr="00030BA2" w:rsidRDefault="00E64ADD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2AFBAA37" w14:textId="720FE4DA" w:rsidR="00E64ADD" w:rsidRPr="00030BA2" w:rsidRDefault="00E64ADD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4EF216B9" w14:textId="45DDF3A4" w:rsidR="00620E84" w:rsidRPr="00030BA2" w:rsidRDefault="00620E84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6ED8AF3F" w14:textId="2C9FC18B" w:rsidR="009619A6" w:rsidRDefault="009619A6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07D0CA4A" w14:textId="7D818D24" w:rsidR="00251E4C" w:rsidRPr="00030BA2" w:rsidRDefault="00C84EC7" w:rsidP="005B5E74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</w:t>
            </w:r>
            <w:r w:rsidR="00686ED3">
              <w:rPr>
                <w:sz w:val="18"/>
                <w:szCs w:val="18"/>
              </w:rPr>
              <w:t>rch (Any religious location ex:</w:t>
            </w:r>
            <w:bookmarkStart w:id="0" w:name="_GoBack"/>
            <w:bookmarkEnd w:id="0"/>
            <w:r>
              <w:rPr>
                <w:sz w:val="18"/>
                <w:szCs w:val="18"/>
              </w:rPr>
              <w:t xml:space="preserve"> Mosque, Temple, etc.)</w:t>
            </w:r>
          </w:p>
          <w:p w14:paraId="0C07DC0C" w14:textId="77777777" w:rsidR="00F0720C" w:rsidRPr="00030BA2" w:rsidRDefault="00F0720C" w:rsidP="00F0720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</w:t>
            </w:r>
            <w:r w:rsidR="005B5E74" w:rsidRPr="00030BA2">
              <w:rPr>
                <w:sz w:val="18"/>
                <w:szCs w:val="18"/>
              </w:rPr>
              <w:t xml:space="preserve"> _______________________________</w:t>
            </w:r>
          </w:p>
          <w:p w14:paraId="249166BE" w14:textId="77777777" w:rsidR="00F0720C" w:rsidRPr="00030BA2" w:rsidRDefault="00F0720C" w:rsidP="00F0720C">
            <w:pPr>
              <w:pStyle w:val="ListParagraph"/>
              <w:rPr>
                <w:sz w:val="18"/>
                <w:szCs w:val="18"/>
              </w:rPr>
            </w:pPr>
          </w:p>
          <w:p w14:paraId="791F4B34" w14:textId="77777777" w:rsidR="00F0720C" w:rsidRPr="00030BA2" w:rsidRDefault="00F0720C" w:rsidP="00F0720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32603911" w14:textId="77777777" w:rsidR="00F0720C" w:rsidRPr="00030BA2" w:rsidRDefault="00F0720C" w:rsidP="00F0720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307A1D30" w14:textId="77777777" w:rsidR="00F0720C" w:rsidRPr="00030BA2" w:rsidRDefault="00F0720C" w:rsidP="00F0720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57BE9660" w14:textId="77777777" w:rsidR="00F0720C" w:rsidRPr="00030BA2" w:rsidRDefault="00F0720C" w:rsidP="00F0720C">
            <w:pPr>
              <w:rPr>
                <w:sz w:val="18"/>
                <w:szCs w:val="18"/>
              </w:rPr>
            </w:pPr>
          </w:p>
          <w:p w14:paraId="579B5EAA" w14:textId="45161E1C" w:rsidR="00CF4C2D" w:rsidRPr="00937EF8" w:rsidRDefault="00F0720C" w:rsidP="008914DF">
            <w:pPr>
              <w:rPr>
                <w:sz w:val="20"/>
                <w:szCs w:val="20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</w:r>
            <w:r w:rsidR="00E64ADD" w:rsidRPr="00030BA2">
              <w:rPr>
                <w:sz w:val="18"/>
                <w:szCs w:val="18"/>
                <w:highlight w:val="lightGray"/>
              </w:rPr>
              <w:t xml:space="preserve">E:  P   U   M   </w:t>
            </w:r>
            <w:r w:rsidRPr="00030BA2">
              <w:rPr>
                <w:sz w:val="18"/>
                <w:szCs w:val="18"/>
                <w:highlight w:val="lightGray"/>
              </w:rPr>
              <w:t>N</w:t>
            </w:r>
            <w:r w:rsidR="00E64ADD" w:rsidRPr="00030BA2">
              <w:rPr>
                <w:sz w:val="18"/>
                <w:szCs w:val="18"/>
                <w:highlight w:val="lightGray"/>
              </w:rPr>
              <w:t xml:space="preserve">         </w:t>
            </w:r>
            <w:r w:rsidR="006246AC" w:rsidRPr="00030BA2">
              <w:rPr>
                <w:sz w:val="18"/>
                <w:szCs w:val="18"/>
                <w:highlight w:val="lightGray"/>
              </w:rPr>
              <w:br/>
            </w:r>
            <w:r w:rsidR="00937EF8" w:rsidRPr="00030BA2">
              <w:rPr>
                <w:sz w:val="18"/>
                <w:szCs w:val="18"/>
                <w:highlight w:val="lightGray"/>
              </w:rPr>
              <w:t xml:space="preserve">R: </w:t>
            </w:r>
            <w:r w:rsidR="008914DF" w:rsidRPr="00030BA2">
              <w:rPr>
                <w:sz w:val="18"/>
                <w:szCs w:val="18"/>
                <w:highlight w:val="lightGray"/>
              </w:rPr>
              <w:t xml:space="preserve">H  </w:t>
            </w:r>
            <w:r w:rsidR="009753AB" w:rsidRPr="00030BA2">
              <w:rPr>
                <w:sz w:val="18"/>
                <w:szCs w:val="18"/>
                <w:highlight w:val="lightGray"/>
              </w:rPr>
              <w:t xml:space="preserve"> M   L</w:t>
            </w:r>
            <w:r w:rsidR="00DD0A19" w:rsidRPr="00030BA2">
              <w:rPr>
                <w:sz w:val="18"/>
                <w:szCs w:val="18"/>
                <w:highlight w:val="lightGray"/>
              </w:rPr>
              <w:t xml:space="preserve">   </w:t>
            </w:r>
            <w:r w:rsidR="009753AB" w:rsidRPr="00030BA2">
              <w:rPr>
                <w:sz w:val="18"/>
                <w:szCs w:val="18"/>
                <w:highlight w:val="lightGray"/>
              </w:rPr>
              <w:t xml:space="preserve"> </w:t>
            </w:r>
            <w:r w:rsidR="00DD0A19" w:rsidRPr="00030BA2">
              <w:rPr>
                <w:sz w:val="18"/>
                <w:szCs w:val="18"/>
                <w:highlight w:val="lightGray"/>
              </w:rPr>
              <w:t>N</w:t>
            </w:r>
          </w:p>
        </w:tc>
        <w:tc>
          <w:tcPr>
            <w:tcW w:w="5383" w:type="dxa"/>
          </w:tcPr>
          <w:p w14:paraId="0A40DE97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75A807D1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4A40C946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32764F15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7FC4AB7F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36F4234B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4EFACD56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06A434F6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6490773D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153B5001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1F78FEF9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7FDA4A4E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746186D9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5C7F1E0E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13B0D63B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0217526E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53C1F3E4" w14:textId="77777777" w:rsidR="00251E4C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20F7FE77" w14:textId="0C924AFD" w:rsidR="00C84EC7" w:rsidRPr="00030BA2" w:rsidRDefault="00C84EC7" w:rsidP="00C84EC7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r</w:t>
            </w:r>
            <w:r w:rsidR="00686ED3">
              <w:rPr>
                <w:sz w:val="18"/>
                <w:szCs w:val="18"/>
              </w:rPr>
              <w:t>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387E90E8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6A89E414" w14:textId="77777777" w:rsidR="00251E4C" w:rsidRPr="00030BA2" w:rsidRDefault="00251E4C" w:rsidP="00251E4C">
            <w:pPr>
              <w:pStyle w:val="ListParagraph"/>
              <w:rPr>
                <w:sz w:val="18"/>
                <w:szCs w:val="18"/>
              </w:rPr>
            </w:pPr>
          </w:p>
          <w:p w14:paraId="46FFBE43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5C32F8DD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2A821F09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5CED738F" w14:textId="77777777" w:rsidR="00251E4C" w:rsidRPr="00030BA2" w:rsidRDefault="00251E4C" w:rsidP="00251E4C">
            <w:pPr>
              <w:rPr>
                <w:sz w:val="18"/>
                <w:szCs w:val="18"/>
              </w:rPr>
            </w:pPr>
          </w:p>
          <w:p w14:paraId="630D4DD2" w14:textId="1C77263E" w:rsidR="00D067B7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</w:tr>
      <w:tr w:rsidR="00F0720C" w14:paraId="6D413146" w14:textId="77777777" w:rsidTr="00C84EC7">
        <w:trPr>
          <w:trHeight w:val="6965"/>
        </w:trPr>
        <w:tc>
          <w:tcPr>
            <w:tcW w:w="5215" w:type="dxa"/>
          </w:tcPr>
          <w:p w14:paraId="0F24FA7B" w14:textId="77777777" w:rsidR="004F260D" w:rsidRDefault="004F260D" w:rsidP="00DA3CE6">
            <w:pPr>
              <w:rPr>
                <w:sz w:val="20"/>
                <w:szCs w:val="20"/>
              </w:rPr>
            </w:pPr>
          </w:p>
          <w:p w14:paraId="18DA6504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0D61FA1C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02C4CBBC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52C88A51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726F26E8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2D348F30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5465F67C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66ADC8EA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340198FE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3C5715E6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73EFF949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583B5277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76D77D43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43ED71F8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073A100A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5985F40C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02F054D8" w14:textId="77777777" w:rsidR="00251E4C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51D38C7F" w14:textId="47F27154" w:rsidR="00C84EC7" w:rsidRPr="00030BA2" w:rsidRDefault="00C84EC7" w:rsidP="00C84EC7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rch (Any</w:t>
            </w:r>
            <w:r w:rsidR="00686ED3">
              <w:rPr>
                <w:sz w:val="18"/>
                <w:szCs w:val="18"/>
              </w:rPr>
              <w:t xml:space="preserve">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11623265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7F341A63" w14:textId="77777777" w:rsidR="00251E4C" w:rsidRPr="00030BA2" w:rsidRDefault="00251E4C" w:rsidP="00251E4C">
            <w:pPr>
              <w:pStyle w:val="ListParagraph"/>
              <w:rPr>
                <w:sz w:val="18"/>
                <w:szCs w:val="18"/>
              </w:rPr>
            </w:pPr>
          </w:p>
          <w:p w14:paraId="0CE55608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5522335E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1C197B69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18A031F4" w14:textId="77777777" w:rsidR="00251E4C" w:rsidRPr="00030BA2" w:rsidRDefault="00251E4C" w:rsidP="00251E4C">
            <w:pPr>
              <w:rPr>
                <w:sz w:val="18"/>
                <w:szCs w:val="18"/>
              </w:rPr>
            </w:pPr>
          </w:p>
          <w:p w14:paraId="6CDA3A88" w14:textId="54A92A11" w:rsidR="00F0720C" w:rsidRPr="00831418" w:rsidRDefault="00251E4C" w:rsidP="00251E4C">
            <w:pPr>
              <w:rPr>
                <w:sz w:val="20"/>
                <w:szCs w:val="20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  <w:tc>
          <w:tcPr>
            <w:tcW w:w="5383" w:type="dxa"/>
          </w:tcPr>
          <w:p w14:paraId="49A2C46D" w14:textId="28BE169E" w:rsidR="00251E4C" w:rsidRPr="00251E4C" w:rsidRDefault="00251E4C" w:rsidP="00251E4C"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04566949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0211D2BD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00CE5F80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083265E2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107B31F1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61379CA8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2D81CE94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67DEBEE2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674DCA01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2E4B6367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1D31347F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03B7A9F5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37FFC9DC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6AEFDD0D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0F003DA7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1749E1F3" w14:textId="77777777" w:rsidR="00251E4C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467A030B" w14:textId="3649F4ED" w:rsidR="00C84EC7" w:rsidRPr="00030BA2" w:rsidRDefault="00C84EC7" w:rsidP="00C84EC7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r</w:t>
            </w:r>
            <w:r w:rsidR="00686ED3">
              <w:rPr>
                <w:sz w:val="18"/>
                <w:szCs w:val="18"/>
              </w:rPr>
              <w:t>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78BE97AC" w14:textId="77777777" w:rsidR="00251E4C" w:rsidRPr="00030BA2" w:rsidRDefault="00251E4C" w:rsidP="00251E4C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42CD9014" w14:textId="77777777" w:rsidR="00251E4C" w:rsidRPr="00030BA2" w:rsidRDefault="00251E4C" w:rsidP="00251E4C">
            <w:pPr>
              <w:pStyle w:val="ListParagraph"/>
              <w:rPr>
                <w:sz w:val="18"/>
                <w:szCs w:val="18"/>
              </w:rPr>
            </w:pPr>
          </w:p>
          <w:p w14:paraId="631D2D00" w14:textId="77777777" w:rsidR="00251E4C" w:rsidRPr="00030BA2" w:rsidRDefault="00251E4C" w:rsidP="00251E4C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71543BC1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47854463" w14:textId="77777777" w:rsidR="00251E4C" w:rsidRPr="00030BA2" w:rsidRDefault="00251E4C" w:rsidP="00251E4C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5E9D6BBF" w14:textId="77777777" w:rsidR="00251E4C" w:rsidRPr="00030BA2" w:rsidRDefault="00251E4C" w:rsidP="00251E4C">
            <w:pPr>
              <w:rPr>
                <w:sz w:val="18"/>
                <w:szCs w:val="18"/>
              </w:rPr>
            </w:pPr>
          </w:p>
          <w:p w14:paraId="0532144B" w14:textId="583B59CC" w:rsidR="00F0720C" w:rsidRDefault="00251E4C" w:rsidP="00251E4C"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</w:tr>
      <w:tr w:rsidR="00C84EC7" w14:paraId="24261E82" w14:textId="77777777" w:rsidTr="00C84EC7">
        <w:trPr>
          <w:trHeight w:val="6395"/>
        </w:trPr>
        <w:tc>
          <w:tcPr>
            <w:tcW w:w="5215" w:type="dxa"/>
          </w:tcPr>
          <w:p w14:paraId="0761D907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lastRenderedPageBreak/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4FCF8CA0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6852C0F8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49C1EB0C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2F62F5FD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0283C17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13A1511D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2EB19470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6D98616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09DEA383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3D33977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7F462630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4133F29A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00EEDED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66E73F88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507D406A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701CF90C" w14:textId="77777777" w:rsidR="00C84EC7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228B39B2" w14:textId="0DE0FA1F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</w:t>
            </w:r>
            <w:r w:rsidR="00686ED3">
              <w:rPr>
                <w:sz w:val="18"/>
                <w:szCs w:val="18"/>
              </w:rPr>
              <w:t>r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523130B6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4426A828" w14:textId="77777777" w:rsidR="00C84EC7" w:rsidRPr="00030BA2" w:rsidRDefault="00C84EC7" w:rsidP="002E6363">
            <w:pPr>
              <w:pStyle w:val="ListParagraph"/>
              <w:rPr>
                <w:sz w:val="18"/>
                <w:szCs w:val="18"/>
              </w:rPr>
            </w:pPr>
          </w:p>
          <w:p w14:paraId="1A0DF1E8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24060FEC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179DA4E2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15CB24E8" w14:textId="77777777" w:rsidR="00C84EC7" w:rsidRPr="00030BA2" w:rsidRDefault="00C84EC7" w:rsidP="002E6363">
            <w:pPr>
              <w:rPr>
                <w:sz w:val="18"/>
                <w:szCs w:val="18"/>
              </w:rPr>
            </w:pPr>
          </w:p>
          <w:p w14:paraId="2D53919A" w14:textId="77777777" w:rsidR="00C84EC7" w:rsidRPr="00937EF8" w:rsidRDefault="00C84EC7" w:rsidP="002E6363">
            <w:pPr>
              <w:rPr>
                <w:sz w:val="20"/>
                <w:szCs w:val="20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  <w:tc>
          <w:tcPr>
            <w:tcW w:w="5383" w:type="dxa"/>
          </w:tcPr>
          <w:p w14:paraId="7A05990F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43CDC5AA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4824F648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4D08F4BC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6BA19C32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31F22A71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325309B1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36A7A092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57C7CFA3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27758ED0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63F478EF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34D04B9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35F0560A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60219F56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04EAA10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38313E66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54339E41" w14:textId="77777777" w:rsidR="00C84EC7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5B4AFD3A" w14:textId="3D0C7E52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r</w:t>
            </w:r>
            <w:r w:rsidR="00686ED3">
              <w:rPr>
                <w:sz w:val="18"/>
                <w:szCs w:val="18"/>
              </w:rPr>
              <w:t>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66E17D33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738CF347" w14:textId="77777777" w:rsidR="00C84EC7" w:rsidRPr="00030BA2" w:rsidRDefault="00C84EC7" w:rsidP="002E6363">
            <w:pPr>
              <w:pStyle w:val="ListParagraph"/>
              <w:rPr>
                <w:sz w:val="18"/>
                <w:szCs w:val="18"/>
              </w:rPr>
            </w:pPr>
          </w:p>
          <w:p w14:paraId="015DDE43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0924605F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5391E08C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1E603D81" w14:textId="77777777" w:rsidR="00C84EC7" w:rsidRPr="00030BA2" w:rsidRDefault="00C84EC7" w:rsidP="002E6363">
            <w:pPr>
              <w:rPr>
                <w:sz w:val="18"/>
                <w:szCs w:val="18"/>
              </w:rPr>
            </w:pPr>
          </w:p>
          <w:p w14:paraId="6D24498A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</w:tr>
      <w:tr w:rsidR="00C84EC7" w14:paraId="733791C9" w14:textId="77777777" w:rsidTr="00C84EC7">
        <w:trPr>
          <w:trHeight w:val="6965"/>
        </w:trPr>
        <w:tc>
          <w:tcPr>
            <w:tcW w:w="5215" w:type="dxa"/>
          </w:tcPr>
          <w:p w14:paraId="656D1FF1" w14:textId="77777777" w:rsidR="00C84EC7" w:rsidRDefault="00C84EC7" w:rsidP="002E6363">
            <w:pPr>
              <w:rPr>
                <w:sz w:val="20"/>
                <w:szCs w:val="20"/>
              </w:rPr>
            </w:pPr>
          </w:p>
          <w:p w14:paraId="266F3BAA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1450BDCE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788E4187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0474D301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10CF83B1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03FBC4D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6CBC2886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096B9F82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00D2F767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3869CE3C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4E19A6E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49246EFD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15C2CAE9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6CEF0EC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2A17DD96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709C9AE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42F09BB0" w14:textId="77777777" w:rsidR="00C84EC7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23919943" w14:textId="49B89F4C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</w:t>
            </w:r>
            <w:r w:rsidR="00686ED3">
              <w:rPr>
                <w:sz w:val="18"/>
                <w:szCs w:val="18"/>
              </w:rPr>
              <w:t>ur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23B16F84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690FDC10" w14:textId="77777777" w:rsidR="00C84EC7" w:rsidRPr="00030BA2" w:rsidRDefault="00C84EC7" w:rsidP="002E6363">
            <w:pPr>
              <w:pStyle w:val="ListParagraph"/>
              <w:rPr>
                <w:sz w:val="18"/>
                <w:szCs w:val="18"/>
              </w:rPr>
            </w:pPr>
          </w:p>
          <w:p w14:paraId="207A4C19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0EC61F58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61AD38A6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4D6335A9" w14:textId="77777777" w:rsidR="00C84EC7" w:rsidRPr="00030BA2" w:rsidRDefault="00C84EC7" w:rsidP="002E6363">
            <w:pPr>
              <w:rPr>
                <w:sz w:val="18"/>
                <w:szCs w:val="18"/>
              </w:rPr>
            </w:pPr>
          </w:p>
          <w:p w14:paraId="720E69CF" w14:textId="77777777" w:rsidR="00C84EC7" w:rsidRPr="00831418" w:rsidRDefault="00C84EC7" w:rsidP="002E6363">
            <w:pPr>
              <w:rPr>
                <w:sz w:val="20"/>
                <w:szCs w:val="20"/>
              </w:rPr>
            </w:pPr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  <w:tc>
          <w:tcPr>
            <w:tcW w:w="5383" w:type="dxa"/>
          </w:tcPr>
          <w:p w14:paraId="2DFE2D1A" w14:textId="77777777" w:rsidR="00C84EC7" w:rsidRPr="00251E4C" w:rsidRDefault="00C84EC7" w:rsidP="002E6363">
            <w:r>
              <w:rPr>
                <w:sz w:val="20"/>
                <w:szCs w:val="20"/>
              </w:rPr>
              <w:br/>
            </w:r>
            <w:r w:rsidRPr="00030BA2">
              <w:rPr>
                <w:sz w:val="18"/>
                <w:szCs w:val="18"/>
              </w:rPr>
              <w:t>Address: ____________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0B14FE83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ity:   Madison     Other:______________________</w:t>
            </w:r>
            <w:r w:rsidRPr="00030BA2">
              <w:rPr>
                <w:sz w:val="18"/>
                <w:szCs w:val="18"/>
              </w:rPr>
              <w:br/>
            </w:r>
          </w:p>
          <w:p w14:paraId="3F74A6AE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Type:</w:t>
            </w:r>
          </w:p>
          <w:p w14:paraId="792B38CD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Work</w:t>
            </w:r>
          </w:p>
          <w:p w14:paraId="0A2EF747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School</w:t>
            </w:r>
          </w:p>
          <w:p w14:paraId="46D11A5C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Volunteer</w:t>
            </w:r>
          </w:p>
          <w:p w14:paraId="5EED24C5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ealth Care</w:t>
            </w:r>
          </w:p>
          <w:p w14:paraId="4AA8823E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riend</w:t>
            </w:r>
          </w:p>
          <w:p w14:paraId="3D9954D9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Home of Family Member</w:t>
            </w:r>
          </w:p>
          <w:p w14:paraId="3E58D7E2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Liquor Store </w:t>
            </w:r>
          </w:p>
          <w:p w14:paraId="715EC4C7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Errands (Ex: Grocery Store, Post Office, etc.)</w:t>
            </w:r>
          </w:p>
          <w:p w14:paraId="5BAFF1AA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 xml:space="preserve">Coffee Shop/Cafe </w:t>
            </w:r>
          </w:p>
          <w:p w14:paraId="07D6EBD7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Restaurant</w:t>
            </w:r>
          </w:p>
          <w:p w14:paraId="5B224BDB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Park</w:t>
            </w:r>
          </w:p>
          <w:p w14:paraId="4DC4E59A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Bar</w:t>
            </w:r>
          </w:p>
          <w:p w14:paraId="15A92502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Gym/Fitness center</w:t>
            </w:r>
          </w:p>
          <w:p w14:paraId="14FD6BF6" w14:textId="77777777" w:rsidR="00C84EC7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A/Recovery Meeting</w:t>
            </w:r>
          </w:p>
          <w:p w14:paraId="5923729D" w14:textId="219741AB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>
              <w:rPr>
                <w:sz w:val="18"/>
                <w:szCs w:val="18"/>
              </w:rPr>
              <w:t>Chur</w:t>
            </w:r>
            <w:r w:rsidR="00686ED3">
              <w:rPr>
                <w:sz w:val="18"/>
                <w:szCs w:val="18"/>
              </w:rPr>
              <w:t>ch (Any religious location ex:</w:t>
            </w:r>
            <w:r>
              <w:rPr>
                <w:sz w:val="18"/>
                <w:szCs w:val="18"/>
              </w:rPr>
              <w:t xml:space="preserve"> Mosque, Temple, etc.)</w:t>
            </w:r>
          </w:p>
          <w:p w14:paraId="3FF0DE5B" w14:textId="77777777" w:rsidR="00C84EC7" w:rsidRPr="00030BA2" w:rsidRDefault="00C84EC7" w:rsidP="002E6363">
            <w:pPr>
              <w:pStyle w:val="ListParagraph"/>
              <w:numPr>
                <w:ilvl w:val="0"/>
                <w:numId w:val="2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Other _______________________________</w:t>
            </w:r>
          </w:p>
          <w:p w14:paraId="168F236D" w14:textId="77777777" w:rsidR="00C84EC7" w:rsidRPr="00030BA2" w:rsidRDefault="00C84EC7" w:rsidP="002E6363">
            <w:pPr>
              <w:pStyle w:val="ListParagraph"/>
              <w:rPr>
                <w:sz w:val="18"/>
                <w:szCs w:val="18"/>
              </w:rPr>
            </w:pPr>
          </w:p>
          <w:p w14:paraId="0C4EC253" w14:textId="77777777" w:rsidR="00C84EC7" w:rsidRPr="00030BA2" w:rsidRDefault="00C84EC7" w:rsidP="002E6363">
            <w:p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Check If Applicable:</w:t>
            </w:r>
          </w:p>
          <w:p w14:paraId="4481A6B2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I’ve drank alcohol here before.</w:t>
            </w:r>
          </w:p>
          <w:p w14:paraId="3CE4CB83" w14:textId="77777777" w:rsidR="00C84EC7" w:rsidRPr="00030BA2" w:rsidRDefault="00C84EC7" w:rsidP="002E6363">
            <w:pPr>
              <w:pStyle w:val="ListParagraph"/>
              <w:numPr>
                <w:ilvl w:val="0"/>
                <w:numId w:val="3"/>
              </w:numPr>
              <w:rPr>
                <w:sz w:val="18"/>
                <w:szCs w:val="18"/>
              </w:rPr>
            </w:pPr>
            <w:r w:rsidRPr="00030BA2">
              <w:rPr>
                <w:sz w:val="18"/>
                <w:szCs w:val="18"/>
              </w:rPr>
              <w:t>Alcohol is available here.</w:t>
            </w:r>
          </w:p>
          <w:p w14:paraId="30603A0E" w14:textId="77777777" w:rsidR="00C84EC7" w:rsidRPr="00030BA2" w:rsidRDefault="00C84EC7" w:rsidP="002E6363">
            <w:pPr>
              <w:rPr>
                <w:sz w:val="18"/>
                <w:szCs w:val="18"/>
              </w:rPr>
            </w:pPr>
          </w:p>
          <w:p w14:paraId="76A00047" w14:textId="77777777" w:rsidR="00C84EC7" w:rsidRDefault="00C84EC7" w:rsidP="002E6363">
            <w:r w:rsidRPr="00030BA2">
              <w:rPr>
                <w:sz w:val="18"/>
                <w:szCs w:val="18"/>
                <w:highlight w:val="lightGray"/>
              </w:rPr>
              <w:t>For Staff Only:</w:t>
            </w:r>
            <w:r w:rsidRPr="00030BA2">
              <w:rPr>
                <w:sz w:val="18"/>
                <w:szCs w:val="18"/>
                <w:highlight w:val="lightGray"/>
              </w:rPr>
              <w:br/>
              <w:t xml:space="preserve">E:  P   U   M   N         </w:t>
            </w:r>
            <w:r w:rsidRPr="00030BA2">
              <w:rPr>
                <w:sz w:val="18"/>
                <w:szCs w:val="18"/>
                <w:highlight w:val="lightGray"/>
              </w:rPr>
              <w:br/>
              <w:t>R: H   M   L    N</w:t>
            </w:r>
          </w:p>
        </w:tc>
      </w:tr>
    </w:tbl>
    <w:p w14:paraId="4FA35915" w14:textId="6151B93D" w:rsidR="00A54386" w:rsidRDefault="00A54386"/>
    <w:sectPr w:rsidR="00A54386" w:rsidSect="00DD5873">
      <w:headerReference w:type="default" r:id="rId8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33FAA02" w14:textId="77777777" w:rsidR="00DD5873" w:rsidRDefault="00DD5873" w:rsidP="00DD5873">
      <w:pPr>
        <w:spacing w:after="0" w:line="240" w:lineRule="auto"/>
      </w:pPr>
      <w:r>
        <w:separator/>
      </w:r>
    </w:p>
  </w:endnote>
  <w:endnote w:type="continuationSeparator" w:id="0">
    <w:p w14:paraId="4826A13A" w14:textId="77777777" w:rsidR="00DD5873" w:rsidRDefault="00DD5873" w:rsidP="00DD58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6E8C893" w14:textId="77777777" w:rsidR="00DD5873" w:rsidRDefault="00DD5873" w:rsidP="00DD5873">
      <w:pPr>
        <w:spacing w:after="0" w:line="240" w:lineRule="auto"/>
      </w:pPr>
      <w:r>
        <w:separator/>
      </w:r>
    </w:p>
  </w:footnote>
  <w:footnote w:type="continuationSeparator" w:id="0">
    <w:p w14:paraId="713408B4" w14:textId="77777777" w:rsidR="00DD5873" w:rsidRDefault="00DD5873" w:rsidP="00DD587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417E99B" w14:textId="70059D55" w:rsidR="00DD5873" w:rsidRDefault="00DD5873" w:rsidP="00030BA2">
    <w:pPr>
      <w:pStyle w:val="Header"/>
      <w:rPr>
        <w:b/>
      </w:rPr>
    </w:pPr>
    <w:r w:rsidRPr="00030BA2">
      <w:rPr>
        <w:b/>
      </w:rPr>
      <w:t xml:space="preserve">LOCATION </w:t>
    </w:r>
    <w:proofErr w:type="gramStart"/>
    <w:r w:rsidRPr="00030BA2">
      <w:rPr>
        <w:b/>
      </w:rPr>
      <w:t>LOG</w:t>
    </w:r>
    <w:r w:rsidR="001B7644">
      <w:rPr>
        <w:b/>
      </w:rPr>
      <w:t xml:space="preserve">  Interview</w:t>
    </w:r>
    <w:proofErr w:type="gramEnd"/>
    <w:r w:rsidR="001B7644">
      <w:rPr>
        <w:b/>
      </w:rPr>
      <w:t xml:space="preserve"> Type:_________</w:t>
    </w:r>
    <w:r w:rsidR="007B751F">
      <w:rPr>
        <w:b/>
      </w:rPr>
      <w:t xml:space="preserve">      Date:__________      Time: ________</w:t>
    </w:r>
    <w:r w:rsidR="003501CD">
      <w:rPr>
        <w:b/>
      </w:rPr>
      <w:t xml:space="preserve">    </w:t>
    </w:r>
    <w:proofErr w:type="spellStart"/>
    <w:r w:rsidR="003501CD">
      <w:rPr>
        <w:b/>
      </w:rPr>
      <w:t>SubID</w:t>
    </w:r>
    <w:proofErr w:type="spellEnd"/>
    <w:r w:rsidR="003501CD">
      <w:rPr>
        <w:b/>
      </w:rPr>
      <w:t>:_________</w:t>
    </w:r>
  </w:p>
  <w:p w14:paraId="74411442" w14:textId="67D410CE" w:rsidR="005C585D" w:rsidRDefault="005C585D">
    <w:pPr>
      <w:pStyle w:val="Header"/>
      <w:rPr>
        <w:b/>
        <w:sz w:val="20"/>
        <w:szCs w:val="20"/>
      </w:rPr>
    </w:pPr>
    <w:bookmarkStart w:id="1" w:name="_Hlk498352185"/>
    <w:r>
      <w:rPr>
        <w:b/>
        <w:sz w:val="20"/>
        <w:szCs w:val="20"/>
      </w:rPr>
      <w:t>For Staff Only: Interviewer Initials _______</w:t>
    </w:r>
    <w:r w:rsidR="003776F1">
      <w:rPr>
        <w:b/>
        <w:sz w:val="20"/>
        <w:szCs w:val="20"/>
      </w:rPr>
      <w:t>__</w:t>
    </w:r>
    <w:proofErr w:type="gramStart"/>
    <w:r w:rsidR="003776F1">
      <w:rPr>
        <w:b/>
        <w:sz w:val="20"/>
        <w:szCs w:val="20"/>
      </w:rPr>
      <w:t>_  Entered</w:t>
    </w:r>
    <w:proofErr w:type="gramEnd"/>
    <w:r w:rsidR="003776F1">
      <w:rPr>
        <w:b/>
        <w:sz w:val="20"/>
        <w:szCs w:val="20"/>
      </w:rPr>
      <w:t xml:space="preserve"> By___________     Data Entry Date_________</w:t>
    </w:r>
  </w:p>
  <w:bookmarkEnd w:id="1"/>
  <w:p w14:paraId="43DD676B" w14:textId="77777777" w:rsidR="005C585D" w:rsidRPr="00030BA2" w:rsidRDefault="005C585D" w:rsidP="00DD5873">
    <w:pPr>
      <w:pStyle w:val="Header"/>
      <w:jc w:val="center"/>
      <w:rPr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B54D9"/>
    <w:multiLevelType w:val="hybridMultilevel"/>
    <w:tmpl w:val="C54EF958"/>
    <w:lvl w:ilvl="0" w:tplc="E11C8A3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1555465"/>
    <w:multiLevelType w:val="hybridMultilevel"/>
    <w:tmpl w:val="0A444F68"/>
    <w:lvl w:ilvl="0" w:tplc="E11C8A3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B9227B"/>
    <w:multiLevelType w:val="hybridMultilevel"/>
    <w:tmpl w:val="FA3EB700"/>
    <w:lvl w:ilvl="0" w:tplc="E11C8A30">
      <w:start w:val="1"/>
      <w:numFmt w:val="bullet"/>
      <w:lvlText w:val=""/>
      <w:lvlJc w:val="left"/>
      <w:pPr>
        <w:ind w:left="720" w:hanging="360"/>
      </w:pPr>
      <w:rPr>
        <w:rFonts w:ascii="Wingdings 2" w:hAnsi="Wingdings 2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457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AzMTc0sjQzMzU0NLVU0lEKTi0uzszPAykwqgUASW6vGiwAAAA="/>
  </w:docVars>
  <w:rsids>
    <w:rsidRoot w:val="00F0720C"/>
    <w:rsid w:val="00030BA2"/>
    <w:rsid w:val="00040F20"/>
    <w:rsid w:val="000A4A81"/>
    <w:rsid w:val="00116699"/>
    <w:rsid w:val="00157D0A"/>
    <w:rsid w:val="001B11EE"/>
    <w:rsid w:val="001B7644"/>
    <w:rsid w:val="00251E4C"/>
    <w:rsid w:val="0029457C"/>
    <w:rsid w:val="002A17ED"/>
    <w:rsid w:val="002E439B"/>
    <w:rsid w:val="00322E15"/>
    <w:rsid w:val="003501CD"/>
    <w:rsid w:val="00360FB3"/>
    <w:rsid w:val="0037729B"/>
    <w:rsid w:val="003776F1"/>
    <w:rsid w:val="004F260D"/>
    <w:rsid w:val="00526444"/>
    <w:rsid w:val="005363D8"/>
    <w:rsid w:val="005B5E74"/>
    <w:rsid w:val="005C585D"/>
    <w:rsid w:val="00620E84"/>
    <w:rsid w:val="006246AC"/>
    <w:rsid w:val="00624A46"/>
    <w:rsid w:val="00686ED3"/>
    <w:rsid w:val="007B751F"/>
    <w:rsid w:val="00831418"/>
    <w:rsid w:val="008914DF"/>
    <w:rsid w:val="00937EF8"/>
    <w:rsid w:val="009619A6"/>
    <w:rsid w:val="009753AB"/>
    <w:rsid w:val="00994A4D"/>
    <w:rsid w:val="00A2423B"/>
    <w:rsid w:val="00A54386"/>
    <w:rsid w:val="00AC3DBE"/>
    <w:rsid w:val="00B0594F"/>
    <w:rsid w:val="00B60157"/>
    <w:rsid w:val="00C00F93"/>
    <w:rsid w:val="00C84EC7"/>
    <w:rsid w:val="00CF4C2D"/>
    <w:rsid w:val="00D067B7"/>
    <w:rsid w:val="00DA3CE6"/>
    <w:rsid w:val="00DD0A19"/>
    <w:rsid w:val="00DD5873"/>
    <w:rsid w:val="00E64ADD"/>
    <w:rsid w:val="00F0720C"/>
    <w:rsid w:val="00FD5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4577"/>
    <o:shapelayout v:ext="edit">
      <o:idmap v:ext="edit" data="1"/>
    </o:shapelayout>
  </w:shapeDefaults>
  <w:decimalSymbol w:val="."/>
  <w:listSeparator w:val=","/>
  <w14:docId w14:val="536B3045"/>
  <w15:chartTrackingRefBased/>
  <w15:docId w15:val="{D20A9E08-E2A0-4320-B3F7-92234AA62A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0720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0720C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CF4C2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F4C2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F4C2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F4C2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F4C2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C2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C2D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DD5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D5873"/>
  </w:style>
  <w:style w:type="paragraph" w:styleId="Footer">
    <w:name w:val="footer"/>
    <w:basedOn w:val="Normal"/>
    <w:link w:val="FooterChar"/>
    <w:uiPriority w:val="99"/>
    <w:unhideWhenUsed/>
    <w:rsid w:val="00DD587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D58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8859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3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74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1E9094-94B9-4419-B392-7ED57D41B7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3</Pages>
  <Words>656</Words>
  <Characters>3743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RA</cp:lastModifiedBy>
  <cp:revision>5</cp:revision>
  <cp:lastPrinted>2018-01-19T17:31:00Z</cp:lastPrinted>
  <dcterms:created xsi:type="dcterms:W3CDTF">2018-09-05T18:54:00Z</dcterms:created>
  <dcterms:modified xsi:type="dcterms:W3CDTF">2018-09-13T14:32:00Z</dcterms:modified>
</cp:coreProperties>
</file>